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3FC0EA" w14:textId="77777777" w:rsidR="00A46CD0" w:rsidRPr="005E136D" w:rsidRDefault="00A46CD0" w:rsidP="005E136D">
      <w:pPr>
        <w:pStyle w:val="Heading1"/>
        <w:spacing w:after="0"/>
      </w:pPr>
      <w:r w:rsidRPr="005E136D">
        <w:t>Spinnaker Media Advisory Board Meeting</w:t>
      </w:r>
    </w:p>
    <w:p w14:paraId="46D8A095" w14:textId="45D9F36C" w:rsidR="00A46CD0" w:rsidRPr="00A46CD0" w:rsidRDefault="00A46CD0" w:rsidP="00A46CD0">
      <w:pPr>
        <w:pStyle w:val="ListParagraph"/>
        <w:ind w:left="144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 </w:t>
      </w:r>
      <w:r w:rsidRPr="00A46CD0">
        <w:rPr>
          <w:rFonts w:ascii="Calibri" w:hAnsi="Calibri" w:cs="Calibri"/>
          <w:sz w:val="28"/>
          <w:szCs w:val="28"/>
        </w:rPr>
        <w:t>Friday, September 5, 2025, 9:00 a.m. on Zoom</w:t>
      </w:r>
    </w:p>
    <w:p w14:paraId="3770B0FE" w14:textId="77777777" w:rsidR="00A46CD0" w:rsidRDefault="00A46CD0" w:rsidP="00F1616E">
      <w:r w:rsidRPr="00A46CD0">
        <w:rPr>
          <w:b/>
          <w:bCs/>
        </w:rPr>
        <w:t>Call to Order:</w:t>
      </w:r>
      <w:r w:rsidRPr="00A46CD0">
        <w:t> 9:02 a.m.</w:t>
      </w:r>
    </w:p>
    <w:p w14:paraId="4CD5F6CE" w14:textId="34250B74" w:rsidR="005216D9" w:rsidRDefault="002C4B18" w:rsidP="005216D9">
      <w:pPr>
        <w:spacing w:after="0" w:line="240" w:lineRule="auto"/>
        <w:rPr>
          <w:sz w:val="24"/>
        </w:rPr>
      </w:pPr>
      <w:r>
        <w:rPr>
          <w:b/>
          <w:bCs/>
          <w:sz w:val="24"/>
        </w:rPr>
        <w:t>Present:</w:t>
      </w:r>
    </w:p>
    <w:p w14:paraId="476A0F2F" w14:textId="0C352D0C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 xml:space="preserve">Amanda Cox Director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pinnaker Media</w:t>
      </w:r>
    </w:p>
    <w:p w14:paraId="4AD54974" w14:textId="24BA34DD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Paul Runnestran</w:t>
      </w:r>
      <w:r w:rsidR="00F1616E">
        <w:rPr>
          <w:sz w:val="24"/>
        </w:rPr>
        <w:t>d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Managing Editor, Florida Times-Union</w:t>
      </w:r>
    </w:p>
    <w:p w14:paraId="736FB6A3" w14:textId="168AD7DB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 xml:space="preserve">Rich Jones News Director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WOKV</w:t>
      </w:r>
    </w:p>
    <w:p w14:paraId="71DDDC85" w14:textId="6787BC2B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Francine Frazier</w:t>
      </w:r>
      <w:r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Senior Web Producer, WJXT-T</w:t>
      </w:r>
      <w:r w:rsidRPr="00FC06CC">
        <w:rPr>
          <w:sz w:val="24"/>
        </w:rPr>
        <w:t>V</w:t>
      </w:r>
    </w:p>
    <w:p w14:paraId="6761BFB1" w14:textId="5D4AAA61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 xml:space="preserve">Sam Foley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National Sales Manager, WJXT-TV</w:t>
      </w:r>
    </w:p>
    <w:p w14:paraId="76FBA97F" w14:textId="3AB397FB" w:rsidR="005216D9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Staci Spanos</w:t>
      </w:r>
      <w:r w:rsidR="00F1616E">
        <w:rPr>
          <w:sz w:val="24"/>
        </w:rPr>
        <w:tab/>
      </w:r>
      <w:r w:rsidRPr="00FC06CC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Anchor WJXT-TV</w:t>
      </w:r>
    </w:p>
    <w:p w14:paraId="1EBFC362" w14:textId="3DB7398E" w:rsidR="005216D9" w:rsidRPr="00FC06CC" w:rsidRDefault="005216D9" w:rsidP="005216D9">
      <w:pPr>
        <w:spacing w:after="0" w:line="240" w:lineRule="auto"/>
        <w:rPr>
          <w:sz w:val="24"/>
        </w:rPr>
      </w:pPr>
      <w:r>
        <w:rPr>
          <w:sz w:val="24"/>
        </w:rPr>
        <w:t>Patricia Booke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Communications Professor</w:t>
      </w:r>
    </w:p>
    <w:p w14:paraId="2FA25A62" w14:textId="0BC9701F" w:rsidR="005216D9" w:rsidRPr="00FC06CC" w:rsidRDefault="005216D9" w:rsidP="005216D9">
      <w:pPr>
        <w:spacing w:after="0" w:line="240" w:lineRule="auto"/>
        <w:rPr>
          <w:sz w:val="24"/>
        </w:rPr>
      </w:pPr>
      <w:r>
        <w:rPr>
          <w:sz w:val="24"/>
        </w:rPr>
        <w:t>Dr. Kadesh Lauridsen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English Professor</w:t>
      </w:r>
    </w:p>
    <w:p w14:paraId="02723527" w14:textId="50656770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Kai Burges</w:t>
      </w:r>
      <w:r w:rsidR="00F1616E">
        <w:rPr>
          <w:sz w:val="24"/>
        </w:rPr>
        <w:t>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tudent Member from Communication</w:t>
      </w:r>
    </w:p>
    <w:p w14:paraId="726DBA95" w14:textId="77777777" w:rsidR="005216D9" w:rsidRDefault="005216D9" w:rsidP="005216D9">
      <w:pPr>
        <w:spacing w:after="0" w:line="240" w:lineRule="auto"/>
        <w:rPr>
          <w:sz w:val="24"/>
        </w:rPr>
      </w:pPr>
    </w:p>
    <w:p w14:paraId="769BE6C8" w14:textId="77777777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Others Present</w:t>
      </w:r>
    </w:p>
    <w:p w14:paraId="55F172C7" w14:textId="77777777" w:rsidR="005216D9" w:rsidRDefault="005216D9" w:rsidP="005216D9">
      <w:pPr>
        <w:spacing w:after="0" w:line="240" w:lineRule="auto"/>
        <w:rPr>
          <w:sz w:val="24"/>
        </w:rPr>
      </w:pPr>
    </w:p>
    <w:p w14:paraId="2ACD1A54" w14:textId="77777777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Davin Green</w:t>
      </w:r>
      <w:r>
        <w:rPr>
          <w:sz w:val="24"/>
        </w:rPr>
        <w:t>,</w:t>
      </w:r>
      <w:r w:rsidRPr="00FC06CC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pinnaker TV General Manager</w:t>
      </w:r>
    </w:p>
    <w:p w14:paraId="1977E0C9" w14:textId="77777777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Jack Griffis</w:t>
      </w:r>
      <w:r>
        <w:rPr>
          <w:sz w:val="24"/>
        </w:rPr>
        <w:t>,</w:t>
      </w:r>
      <w:r w:rsidRPr="00FC06CC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pinnaker Radio General Manager</w:t>
      </w:r>
    </w:p>
    <w:p w14:paraId="26F73173" w14:textId="77777777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Makayla Haynes</w:t>
      </w:r>
      <w:r>
        <w:rPr>
          <w:sz w:val="24"/>
        </w:rPr>
        <w:t>,</w:t>
      </w:r>
      <w:r w:rsidRPr="00FC06CC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pinnaker Creative Services Director</w:t>
      </w:r>
    </w:p>
    <w:p w14:paraId="7430C59E" w14:textId="77777777" w:rsidR="005216D9" w:rsidRPr="00FC06CC" w:rsidRDefault="005216D9" w:rsidP="005216D9">
      <w:pPr>
        <w:spacing w:after="0" w:line="240" w:lineRule="auto"/>
        <w:rPr>
          <w:sz w:val="24"/>
        </w:rPr>
      </w:pPr>
      <w:r w:rsidRPr="00FC06CC">
        <w:rPr>
          <w:sz w:val="24"/>
        </w:rPr>
        <w:t>Madelyn Schneider</w:t>
      </w:r>
      <w:r>
        <w:rPr>
          <w:sz w:val="24"/>
        </w:rPr>
        <w:t>,</w:t>
      </w:r>
      <w:r w:rsidRPr="00FC06CC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pinnaker Editor-in-Chief</w:t>
      </w:r>
    </w:p>
    <w:p w14:paraId="2FA6277E" w14:textId="39703914" w:rsidR="005216D9" w:rsidRPr="002C4B18" w:rsidRDefault="005216D9" w:rsidP="002C4B18">
      <w:pPr>
        <w:spacing w:after="0" w:line="240" w:lineRule="auto"/>
        <w:rPr>
          <w:sz w:val="24"/>
        </w:rPr>
      </w:pPr>
      <w:r w:rsidRPr="00FC06CC">
        <w:rPr>
          <w:sz w:val="24"/>
        </w:rPr>
        <w:t>Rodrigo Arias</w:t>
      </w:r>
      <w:r>
        <w:rPr>
          <w:sz w:val="24"/>
        </w:rPr>
        <w:t>,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pinnaker Coordinator</w:t>
      </w:r>
    </w:p>
    <w:p w14:paraId="3252714B" w14:textId="77777777" w:rsidR="002C4B18" w:rsidRDefault="002C4B18" w:rsidP="002C4B18">
      <w:pPr>
        <w:ind w:left="720"/>
        <w:rPr>
          <w:b/>
          <w:bCs/>
        </w:rPr>
      </w:pPr>
    </w:p>
    <w:p w14:paraId="151BBA19" w14:textId="35B2AE0B" w:rsidR="002C4B18" w:rsidRDefault="002C4B18" w:rsidP="00F1616E">
      <w:pPr>
        <w:rPr>
          <w:b/>
          <w:bCs/>
        </w:rPr>
      </w:pPr>
      <w:r w:rsidRPr="002C4B18">
        <w:rPr>
          <w:b/>
          <w:bCs/>
        </w:rPr>
        <w:t>Absent</w:t>
      </w:r>
      <w:r>
        <w:rPr>
          <w:b/>
          <w:bCs/>
        </w:rPr>
        <w:t>:</w:t>
      </w:r>
    </w:p>
    <w:p w14:paraId="3E686727" w14:textId="45C441C3" w:rsidR="002C4B18" w:rsidRPr="002C4B18" w:rsidRDefault="002C4B18" w:rsidP="002C4B18">
      <w:pPr>
        <w:rPr>
          <w:b/>
          <w:bCs/>
        </w:rPr>
      </w:pPr>
      <w:r w:rsidRPr="00FC06CC">
        <w:rPr>
          <w:sz w:val="24"/>
        </w:rPr>
        <w:t>Carianne Luter</w:t>
      </w:r>
      <w:r>
        <w:rPr>
          <w:sz w:val="24"/>
        </w:rPr>
        <w:t>,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C06CC">
        <w:rPr>
          <w:sz w:val="24"/>
        </w:rPr>
        <w:t>Social Media Producer, WJXT-TV</w:t>
      </w:r>
    </w:p>
    <w:p w14:paraId="2BE3818F" w14:textId="77777777" w:rsidR="002C4B18" w:rsidRPr="00A46CD0" w:rsidRDefault="002C4B18" w:rsidP="002C4B18"/>
    <w:p w14:paraId="7942BF36" w14:textId="77777777" w:rsidR="00A46CD0" w:rsidRPr="00A46CD0" w:rsidRDefault="00A46CD0" w:rsidP="00F1616E">
      <w:r w:rsidRPr="00A46CD0">
        <w:rPr>
          <w:b/>
          <w:bCs/>
        </w:rPr>
        <w:t>Introductions:</w:t>
      </w:r>
      <w:r w:rsidRPr="00A46CD0">
        <w:t> Board members welcomed new members Dr. Kadesh Lauridsen and Professor Patricia Booker. All board members and new attendees introduced themselves.</w:t>
      </w:r>
    </w:p>
    <w:p w14:paraId="10AE6AA3" w14:textId="77777777" w:rsidR="00A46CD0" w:rsidRPr="00A46CD0" w:rsidRDefault="00A46CD0" w:rsidP="00F1616E">
      <w:r w:rsidRPr="00A46CD0">
        <w:rPr>
          <w:b/>
          <w:bCs/>
        </w:rPr>
        <w:t>Recognitions:</w:t>
      </w:r>
      <w:r w:rsidRPr="00A46CD0">
        <w:t> Amanda acknowledged Staci and Sam for their 10 years of service.</w:t>
      </w:r>
    </w:p>
    <w:p w14:paraId="0E3DB7F9" w14:textId="77777777" w:rsidR="00A46CD0" w:rsidRPr="005E136D" w:rsidRDefault="00A46CD0" w:rsidP="005E136D">
      <w:pPr>
        <w:pStyle w:val="Heading2"/>
      </w:pPr>
      <w:r w:rsidRPr="005E136D">
        <w:t>I. Old Business</w:t>
      </w:r>
    </w:p>
    <w:p w14:paraId="70C78D3E" w14:textId="0230C427" w:rsidR="00A46CD0" w:rsidRPr="00A46CD0" w:rsidRDefault="00A46CD0" w:rsidP="00F1616E">
      <w:r w:rsidRPr="00A46CD0">
        <w:rPr>
          <w:b/>
          <w:bCs/>
        </w:rPr>
        <w:t>Minutes Approval:</w:t>
      </w:r>
      <w:r w:rsidRPr="00A46CD0">
        <w:t xml:space="preserve"> The previous board meeting's minutes were unanimously approved following a motion by Rich, seconded by </w:t>
      </w:r>
      <w:r w:rsidR="005216D9" w:rsidRPr="00A46CD0">
        <w:t>Francine</w:t>
      </w:r>
      <w:r w:rsidRPr="00A46CD0">
        <w:t>.</w:t>
      </w:r>
    </w:p>
    <w:p w14:paraId="32826FCC" w14:textId="26AD0CAD" w:rsidR="00A46CD0" w:rsidRPr="00A46CD0" w:rsidRDefault="00A46CD0" w:rsidP="00F1616E">
      <w:r w:rsidRPr="00A46CD0">
        <w:rPr>
          <w:b/>
          <w:bCs/>
        </w:rPr>
        <w:t>Bylaws Approval:</w:t>
      </w:r>
      <w:r w:rsidRPr="00A46CD0">
        <w:t xml:space="preserve"> A motion to approve the new bylaws was made by </w:t>
      </w:r>
      <w:r w:rsidR="005216D9" w:rsidRPr="00A46CD0">
        <w:t>Francine</w:t>
      </w:r>
      <w:r w:rsidRPr="00A46CD0">
        <w:t xml:space="preserve"> and seconded by Professor Booker. The motion passed with a </w:t>
      </w:r>
      <w:r w:rsidR="001D7D11">
        <w:t xml:space="preserve">unanimous </w:t>
      </w:r>
      <w:r w:rsidRPr="00A46CD0">
        <w:t>vote.</w:t>
      </w:r>
    </w:p>
    <w:p w14:paraId="5107AAB8" w14:textId="77777777" w:rsidR="00A46CD0" w:rsidRPr="00A46CD0" w:rsidRDefault="00A46CD0" w:rsidP="00F1616E">
      <w:r w:rsidRPr="00A46CD0">
        <w:rPr>
          <w:b/>
          <w:bCs/>
        </w:rPr>
        <w:t>Spinnaker Business Manager:</w:t>
      </w:r>
      <w:r w:rsidRPr="00A46CD0">
        <w:t> Amanda provided an update on the open Business Manager position.</w:t>
      </w:r>
    </w:p>
    <w:p w14:paraId="2E2D24DE" w14:textId="77777777" w:rsidR="00A46CD0" w:rsidRPr="00A46CD0" w:rsidRDefault="00A46CD0" w:rsidP="005E136D">
      <w:pPr>
        <w:pStyle w:val="Heading2"/>
      </w:pPr>
      <w:r w:rsidRPr="00A46CD0">
        <w:t>II. Departmental Updates</w:t>
      </w:r>
    </w:p>
    <w:p w14:paraId="6B2E8798" w14:textId="77777777" w:rsidR="00F1616E" w:rsidRDefault="00F1616E" w:rsidP="00F1616E">
      <w:pPr>
        <w:rPr>
          <w:b/>
          <w:bCs/>
        </w:rPr>
      </w:pPr>
      <w:r>
        <w:rPr>
          <w:b/>
          <w:bCs/>
        </w:rPr>
        <w:lastRenderedPageBreak/>
        <w:t>Creative Services:</w:t>
      </w:r>
    </w:p>
    <w:p w14:paraId="14EC3231" w14:textId="2D5DE210" w:rsidR="00A46CD0" w:rsidRPr="00A46CD0" w:rsidRDefault="00A46CD0" w:rsidP="00F1616E">
      <w:r w:rsidRPr="00A46CD0">
        <w:t>Makayla reported a 22% increase in Spinnaker's follower count since the last meeting. She also noted three departmental openings and explained a pivot to a new project management structure. Makayla gave an update on the brand guide soft re-brand. </w:t>
      </w:r>
      <w:r w:rsidRPr="00A46CD0">
        <w:rPr>
          <w:i/>
          <w:iCs/>
        </w:rPr>
        <w:t>Note: Makayla left the meeting early for class.</w:t>
      </w:r>
    </w:p>
    <w:p w14:paraId="444E3799" w14:textId="77777777" w:rsidR="00A46CD0" w:rsidRPr="005E136D" w:rsidRDefault="00A46CD0" w:rsidP="00F1616E">
      <w:pPr>
        <w:pStyle w:val="Heading3"/>
        <w:ind w:left="0"/>
      </w:pPr>
      <w:r w:rsidRPr="005E136D">
        <w:t>Television and Video:</w:t>
      </w:r>
    </w:p>
    <w:p w14:paraId="07B7D276" w14:textId="7FAE586D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t>David provided an update on YouTube analytics and addressed personnel issues.</w:t>
      </w:r>
    </w:p>
    <w:p w14:paraId="32119F3B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t>He praised the new TV "bug" (logo) for its satisfactory performance.</w:t>
      </w:r>
    </w:p>
    <w:p w14:paraId="69167445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News Broadcasts:</w:t>
      </w:r>
      <w:r w:rsidRPr="00A46CD0">
        <w:t> The first news broadcast of the semester was a success with no issues.</w:t>
      </w:r>
    </w:p>
    <w:p w14:paraId="1D77731B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Anchoring Auditions:</w:t>
      </w:r>
      <w:r w:rsidRPr="00A46CD0">
        <w:t> Auditions were well-attended. An anchor rotation system will begin on Wednesdays to give students more production experience.</w:t>
      </w:r>
    </w:p>
    <w:p w14:paraId="0A8785D7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Storage and Coordination:</w:t>
      </w:r>
      <w:r w:rsidRPr="00A46CD0">
        <w:t> David explained the system for storing B-roll and clarified how the News and TV departments coordinate content.</w:t>
      </w:r>
    </w:p>
    <w:p w14:paraId="0C2630F9" w14:textId="77777777" w:rsidR="00A46CD0" w:rsidRPr="00A46CD0" w:rsidRDefault="00A46CD0" w:rsidP="00F1616E">
      <w:pPr>
        <w:pStyle w:val="Heading3"/>
        <w:ind w:left="0"/>
      </w:pPr>
      <w:r w:rsidRPr="00A46CD0">
        <w:t>News:</w:t>
      </w:r>
    </w:p>
    <w:p w14:paraId="303165D9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Performance:</w:t>
      </w:r>
      <w:r w:rsidRPr="00A46CD0">
        <w:t> Madelyn reported a significant increase of 182 impressions compared to the previous summer, attributing the success to team effort and praising Makayla's assistance.</w:t>
      </w:r>
    </w:p>
    <w:p w14:paraId="721D01CE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Journalism Development:</w:t>
      </w:r>
      <w:r w:rsidRPr="00A46CD0">
        <w:t> Madelyn highlighted how she helped her reporters develop their journalistic skills, citing a specific instance where a reporter handled being turned away from a sports game well.</w:t>
      </w:r>
    </w:p>
    <w:p w14:paraId="5DDB4314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Newsletter and Website:</w:t>
      </w:r>
      <w:r w:rsidRPr="00A46CD0">
        <w:t> Madelyn detailed the planned rollout of a sports newsletter, improvements to the website (including ADA compliance), and a maintenance strategy.</w:t>
      </w:r>
    </w:p>
    <w:p w14:paraId="3FA95139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Archives:</w:t>
      </w:r>
      <w:r w:rsidRPr="00A46CD0">
        <w:t> Madelyn expressed concern about the archives due to a backlog of uncompiled articles from previous administrations.</w:t>
      </w:r>
    </w:p>
    <w:p w14:paraId="5D9DD451" w14:textId="77336DAB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Community Engagement:</w:t>
      </w:r>
      <w:r w:rsidRPr="00A46CD0">
        <w:t> </w:t>
      </w:r>
      <w:r w:rsidR="005216D9" w:rsidRPr="00A46CD0">
        <w:t>Francine</w:t>
      </w:r>
      <w:r w:rsidRPr="00A46CD0">
        <w:t xml:space="preserve"> asked about reporter engagement with the community. Madelyn noted that a lack of story pitching was a challenge for her team. </w:t>
      </w:r>
      <w:r w:rsidR="005216D9" w:rsidRPr="00A46CD0">
        <w:t>Francine</w:t>
      </w:r>
      <w:r w:rsidRPr="00A46CD0">
        <w:t xml:space="preserve"> suggested using a "beat system" </w:t>
      </w:r>
      <w:proofErr w:type="gramStart"/>
      <w:r w:rsidRPr="00A46CD0">
        <w:t>similar to</w:t>
      </w:r>
      <w:proofErr w:type="gramEnd"/>
      <w:r w:rsidRPr="00A46CD0">
        <w:t xml:space="preserve"> WJXT's. Staci praised the news coverage.</w:t>
      </w:r>
    </w:p>
    <w:p w14:paraId="0AE714C0" w14:textId="77777777" w:rsidR="00A46CD0" w:rsidRPr="00A46CD0" w:rsidRDefault="00A46CD0" w:rsidP="00F1616E">
      <w:pPr>
        <w:pStyle w:val="Heading3"/>
        <w:ind w:left="0"/>
      </w:pPr>
      <w:r w:rsidRPr="00A46CD0">
        <w:t>Radio:</w:t>
      </w:r>
    </w:p>
    <w:p w14:paraId="5E13BDC0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Online Transition:</w:t>
      </w:r>
      <w:r w:rsidRPr="00A46CD0">
        <w:t> Jack announced that radio services are now online-only, which he stated was in Spinnaker's best interest.</w:t>
      </w:r>
    </w:p>
    <w:p w14:paraId="36634AD6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New Programming:</w:t>
      </w:r>
      <w:r w:rsidRPr="00A46CD0">
        <w:t> The "Spinnaker Underground Radio Hour" launched, focusing on campus creativity with student contributions.</w:t>
      </w:r>
    </w:p>
    <w:p w14:paraId="1A3AD6A6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Operations:</w:t>
      </w:r>
      <w:r w:rsidRPr="00A46CD0">
        <w:t> There is an ongoing push for ADA compliance, and many students have volunteered as DJs.</w:t>
      </w:r>
    </w:p>
    <w:p w14:paraId="5E496F27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lastRenderedPageBreak/>
        <w:t>Goals:</w:t>
      </w:r>
      <w:r w:rsidRPr="00A46CD0">
        <w:t> Key goals include achieving ADA compliance, establishing a stronger presence in the local music industry, and honing creative projects.</w:t>
      </w:r>
    </w:p>
    <w:p w14:paraId="423A04A2" w14:textId="77777777" w:rsidR="00A46CD0" w:rsidRPr="00A46CD0" w:rsidRDefault="00A46CD0" w:rsidP="00F1616E">
      <w:pPr>
        <w:pStyle w:val="Heading3"/>
        <w:ind w:left="0"/>
      </w:pPr>
      <w:r w:rsidRPr="00A46CD0">
        <w:t>Business:</w:t>
      </w:r>
    </w:p>
    <w:p w14:paraId="46D0900C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Hiring:</w:t>
      </w:r>
      <w:r w:rsidRPr="00A46CD0">
        <w:t> Jack reported on new hires and highlighted Alli as a successful addition to the team.</w:t>
      </w:r>
    </w:p>
    <w:p w14:paraId="4A32E3FE" w14:textId="77777777" w:rsidR="00A46CD0" w:rsidRPr="00A46CD0" w:rsidRDefault="00A46CD0" w:rsidP="00F1616E">
      <w:pPr>
        <w:numPr>
          <w:ilvl w:val="1"/>
          <w:numId w:val="3"/>
        </w:numPr>
        <w:tabs>
          <w:tab w:val="clear" w:pos="1440"/>
          <w:tab w:val="num" w:pos="720"/>
        </w:tabs>
        <w:ind w:left="720"/>
      </w:pPr>
      <w:r w:rsidRPr="00A46CD0">
        <w:rPr>
          <w:b/>
          <w:bCs/>
        </w:rPr>
        <w:t>Finances:</w:t>
      </w:r>
      <w:r w:rsidRPr="00A46CD0">
        <w:t> Amanda provided an update on the Business department's financial totals.</w:t>
      </w:r>
    </w:p>
    <w:p w14:paraId="1D6153A1" w14:textId="77777777" w:rsidR="00A46CD0" w:rsidRPr="00A46CD0" w:rsidRDefault="00A46CD0" w:rsidP="00F1616E">
      <w:pPr>
        <w:pStyle w:val="Heading2"/>
      </w:pPr>
      <w:r w:rsidRPr="00A46CD0">
        <w:t>III. New Business and Discussions</w:t>
      </w:r>
    </w:p>
    <w:p w14:paraId="39D1FE7D" w14:textId="141A29BB" w:rsidR="00A46CD0" w:rsidRPr="00A46CD0" w:rsidRDefault="00A46CD0" w:rsidP="00F1616E">
      <w:r w:rsidRPr="00A46CD0">
        <w:rPr>
          <w:b/>
          <w:bCs/>
        </w:rPr>
        <w:t>Content Strategy:</w:t>
      </w:r>
      <w:r w:rsidRPr="00A46CD0">
        <w:t xml:space="preserve"> Paul suggested repurposing content from other major outlets. </w:t>
      </w:r>
      <w:r w:rsidR="005216D9" w:rsidRPr="00A46CD0">
        <w:t>Francine</w:t>
      </w:r>
      <w:r w:rsidRPr="00A46CD0">
        <w:t xml:space="preserve"> recommended using Google Doc checklists for organization.</w:t>
      </w:r>
    </w:p>
    <w:p w14:paraId="481CC153" w14:textId="77777777" w:rsidR="00A46CD0" w:rsidRPr="00A46CD0" w:rsidRDefault="00A46CD0" w:rsidP="00F1616E">
      <w:r w:rsidRPr="00A46CD0">
        <w:rPr>
          <w:b/>
          <w:bCs/>
        </w:rPr>
        <w:t>Tour and Workshop:</w:t>
      </w:r>
      <w:r w:rsidRPr="00A46CD0">
        <w:t> There was a discussion about touring Cox Media Group and Action News Jax.</w:t>
      </w:r>
    </w:p>
    <w:p w14:paraId="123164AC" w14:textId="2C3270ED" w:rsidR="00A46CD0" w:rsidRPr="00A46CD0" w:rsidRDefault="00A46CD0" w:rsidP="00F1616E">
      <w:r w:rsidRPr="00A46CD0">
        <w:rPr>
          <w:b/>
          <w:bCs/>
        </w:rPr>
        <w:t>Journalist Challenges:</w:t>
      </w:r>
      <w:r w:rsidRPr="00A46CD0">
        <w:t xml:space="preserve"> Professor </w:t>
      </w:r>
      <w:r w:rsidR="00F1616E">
        <w:t>Booker</w:t>
      </w:r>
      <w:r w:rsidRPr="00A46CD0">
        <w:t xml:space="preserve"> discussed the general struggles faced by journalists, both at UNF and elsewhere.</w:t>
      </w:r>
    </w:p>
    <w:p w14:paraId="0BEFD3F5" w14:textId="77777777" w:rsidR="00A46CD0" w:rsidRPr="00A46CD0" w:rsidRDefault="00A46CD0" w:rsidP="00F1616E">
      <w:r w:rsidRPr="00A46CD0">
        <w:rPr>
          <w:b/>
          <w:bCs/>
        </w:rPr>
        <w:t>Alumni Networking:</w:t>
      </w:r>
      <w:r w:rsidRPr="00A46CD0">
        <w:t> Amanda invited board members to an upcoming alumni networking event.</w:t>
      </w:r>
    </w:p>
    <w:p w14:paraId="0AA31DB2" w14:textId="77777777" w:rsidR="00A46CD0" w:rsidRPr="00A46CD0" w:rsidRDefault="00A46CD0" w:rsidP="00F1616E">
      <w:pPr>
        <w:pStyle w:val="Heading3"/>
        <w:ind w:left="0"/>
      </w:pPr>
      <w:r w:rsidRPr="00A46CD0">
        <w:t>Q&amp;A with Jack:</w:t>
      </w:r>
    </w:p>
    <w:p w14:paraId="2EB6F847" w14:textId="33C2989A" w:rsidR="00A46CD0" w:rsidRPr="00A46CD0" w:rsidRDefault="005216D9" w:rsidP="00F1616E">
      <w:pPr>
        <w:numPr>
          <w:ilvl w:val="1"/>
          <w:numId w:val="4"/>
        </w:numPr>
        <w:tabs>
          <w:tab w:val="clear" w:pos="1440"/>
          <w:tab w:val="num" w:pos="720"/>
        </w:tabs>
        <w:ind w:left="720"/>
      </w:pPr>
      <w:r w:rsidRPr="00A46CD0">
        <w:t>Francine</w:t>
      </w:r>
      <w:r w:rsidR="00A46CD0" w:rsidRPr="00A46CD0">
        <w:t xml:space="preserve"> thanked Jack for publishing podcasts on multiple platforms.</w:t>
      </w:r>
    </w:p>
    <w:p w14:paraId="3C5F81A0" w14:textId="77777777" w:rsidR="00A46CD0" w:rsidRPr="00A46CD0" w:rsidRDefault="00A46CD0" w:rsidP="00F1616E">
      <w:pPr>
        <w:numPr>
          <w:ilvl w:val="1"/>
          <w:numId w:val="4"/>
        </w:numPr>
        <w:tabs>
          <w:tab w:val="clear" w:pos="1440"/>
          <w:tab w:val="num" w:pos="720"/>
        </w:tabs>
        <w:ind w:left="720"/>
      </w:pPr>
      <w:r w:rsidRPr="00A46CD0">
        <w:t>Professor Booker asked about Jack's connections in the music industry and encouraged him to engage with her students.</w:t>
      </w:r>
    </w:p>
    <w:p w14:paraId="36FCBC0E" w14:textId="77777777" w:rsidR="00A46CD0" w:rsidRPr="00A46CD0" w:rsidRDefault="00A46CD0" w:rsidP="00F1616E">
      <w:pPr>
        <w:numPr>
          <w:ilvl w:val="1"/>
          <w:numId w:val="4"/>
        </w:numPr>
        <w:tabs>
          <w:tab w:val="clear" w:pos="1440"/>
          <w:tab w:val="num" w:pos="720"/>
        </w:tabs>
        <w:ind w:left="720"/>
      </w:pPr>
      <w:r w:rsidRPr="00A46CD0">
        <w:t>Rich encouraged Jack to continue utilizing the "Theatre of the Mind" and to explore interdisciplinary studies.</w:t>
      </w:r>
    </w:p>
    <w:p w14:paraId="18C73244" w14:textId="77777777" w:rsidR="00A46CD0" w:rsidRPr="00A46CD0" w:rsidRDefault="00A46CD0" w:rsidP="00F1616E">
      <w:pPr>
        <w:pStyle w:val="Heading2"/>
      </w:pPr>
      <w:r w:rsidRPr="00A46CD0">
        <w:t>IV. Announcements and Adjournment</w:t>
      </w:r>
    </w:p>
    <w:p w14:paraId="2CE011A1" w14:textId="77777777" w:rsidR="00A46CD0" w:rsidRPr="00A46CD0" w:rsidRDefault="00A46CD0" w:rsidP="00F1616E">
      <w:pPr>
        <w:numPr>
          <w:ilvl w:val="0"/>
          <w:numId w:val="5"/>
        </w:numPr>
        <w:tabs>
          <w:tab w:val="clear" w:pos="720"/>
          <w:tab w:val="num" w:pos="0"/>
        </w:tabs>
        <w:ind w:left="0"/>
      </w:pPr>
      <w:r w:rsidRPr="00A46CD0">
        <w:rPr>
          <w:b/>
          <w:bCs/>
        </w:rPr>
        <w:t>Next Meeting:</w:t>
      </w:r>
      <w:r w:rsidRPr="00A46CD0">
        <w:t> The next meeting is scheduled for Friday, October 3, 2025.</w:t>
      </w:r>
    </w:p>
    <w:p w14:paraId="2B11066F" w14:textId="77777777" w:rsidR="00A46CD0" w:rsidRPr="00A46CD0" w:rsidRDefault="00A46CD0" w:rsidP="00F1616E">
      <w:pPr>
        <w:numPr>
          <w:ilvl w:val="0"/>
          <w:numId w:val="5"/>
        </w:numPr>
        <w:tabs>
          <w:tab w:val="clear" w:pos="720"/>
          <w:tab w:val="num" w:pos="0"/>
        </w:tabs>
        <w:ind w:left="0"/>
      </w:pPr>
      <w:r w:rsidRPr="00A46CD0">
        <w:rPr>
          <w:b/>
          <w:bCs/>
        </w:rPr>
        <w:t>Adjournment:</w:t>
      </w:r>
      <w:r w:rsidRPr="00A46CD0">
        <w:t> 10:23 a.m.</w:t>
      </w:r>
    </w:p>
    <w:p w14:paraId="42DA6AA0" w14:textId="77777777" w:rsidR="00653A4D" w:rsidRDefault="00653A4D"/>
    <w:sectPr w:rsidR="00653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69023D"/>
    <w:multiLevelType w:val="multilevel"/>
    <w:tmpl w:val="3AA41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F27E0"/>
    <w:multiLevelType w:val="multilevel"/>
    <w:tmpl w:val="F830F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C21D39"/>
    <w:multiLevelType w:val="multilevel"/>
    <w:tmpl w:val="8FCE4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92520B"/>
    <w:multiLevelType w:val="multilevel"/>
    <w:tmpl w:val="6EA6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D24A54"/>
    <w:multiLevelType w:val="multilevel"/>
    <w:tmpl w:val="957E8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2276408">
    <w:abstractNumId w:val="0"/>
  </w:num>
  <w:num w:numId="2" w16cid:durableId="36853225">
    <w:abstractNumId w:val="1"/>
  </w:num>
  <w:num w:numId="3" w16cid:durableId="509175176">
    <w:abstractNumId w:val="2"/>
  </w:num>
  <w:num w:numId="4" w16cid:durableId="361245383">
    <w:abstractNumId w:val="3"/>
  </w:num>
  <w:num w:numId="5" w16cid:durableId="18243475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2MzawMDU0NzU3trRQ0lEKTi0uzszPAykwrAUAjw8tPiwAAAA="/>
  </w:docVars>
  <w:rsids>
    <w:rsidRoot w:val="00A46CD0"/>
    <w:rsid w:val="000B471B"/>
    <w:rsid w:val="001D7D11"/>
    <w:rsid w:val="002C4B18"/>
    <w:rsid w:val="005216D9"/>
    <w:rsid w:val="005E136D"/>
    <w:rsid w:val="005F7BC7"/>
    <w:rsid w:val="00653A4D"/>
    <w:rsid w:val="00961FE5"/>
    <w:rsid w:val="00A46CD0"/>
    <w:rsid w:val="00AF4066"/>
    <w:rsid w:val="00BA59CD"/>
    <w:rsid w:val="00F1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7D051D"/>
  <w15:chartTrackingRefBased/>
  <w15:docId w15:val="{2D1DA97F-B59B-48E7-9ADE-D18DD7DE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5E136D"/>
    <w:pPr>
      <w:ind w:firstLine="720"/>
      <w:outlineLvl w:val="0"/>
    </w:pPr>
    <w:rPr>
      <w:rFonts w:ascii="Calibri" w:hAnsi="Calibri" w:cs="Calibri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36D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36D"/>
    <w:pPr>
      <w:ind w:left="7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6C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6C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6C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6C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6C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6C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36D"/>
    <w:rPr>
      <w:rFonts w:ascii="Calibri" w:hAnsi="Calibri" w:cs="Calibri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E136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E136D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6C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6C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6C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6C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6C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6C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6C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6C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C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6C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6C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6C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6C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6C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6C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6C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6CD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0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28240">
          <w:marLeft w:val="300"/>
          <w:marRight w:val="300"/>
          <w:marTop w:val="4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17113">
          <w:marLeft w:val="300"/>
          <w:marRight w:val="300"/>
          <w:marTop w:val="4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 xsi:nil="true"/>
    <Division xmlns="dd789dca-c929-40d0-8197-786354cb578f">157</Divis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3" ma:contentTypeDescription="Create a new document." ma:contentTypeScope="" ma:versionID="cca342ad6d9f85419857deb28486e319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9d0f6406dbe078806fcbae0184f06d30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  <xsd:enumeration value="ADA Title II Department Inventories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ED0A61-D79F-4F0C-BDB4-B490F849D215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customXml/itemProps2.xml><?xml version="1.0" encoding="utf-8"?>
<ds:datastoreItem xmlns:ds="http://schemas.openxmlformats.org/officeDocument/2006/customXml" ds:itemID="{568E2315-C299-49EC-98FC-2992787D6F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5A9FF7-519A-4563-9400-F22DC3A43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89dca-c929-40d0-8197-786354cb578f"/>
    <ds:schemaRef ds:uri="9ff5bdf5-f8d1-43a7-b3ef-489ee70c8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05</Words>
  <Characters>4191</Characters>
  <Application>Microsoft Office Word</Application>
  <DocSecurity>4</DocSecurity>
  <Lines>8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s, Rodrigo</dc:creator>
  <cp:keywords/>
  <dc:description/>
  <cp:lastModifiedBy>Cox, Amanda</cp:lastModifiedBy>
  <cp:revision>2</cp:revision>
  <dcterms:created xsi:type="dcterms:W3CDTF">2025-09-30T20:11:00Z</dcterms:created>
  <dcterms:modified xsi:type="dcterms:W3CDTF">2025-09-3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  <property fmtid="{D5CDD505-2E9C-101B-9397-08002B2CF9AE}" pid="4" name="GrammarlyDocumentId">
    <vt:lpwstr>9449b0cb-2967-4e6b-b93e-5308286cd6e0</vt:lpwstr>
  </property>
</Properties>
</file>